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A6B34F" w14:textId="629710C7" w:rsidR="003D7183" w:rsidRPr="001B2287" w:rsidRDefault="003D7183" w:rsidP="001923E1">
      <w:pPr>
        <w:pStyle w:val="Heading2"/>
      </w:pPr>
      <w:bookmarkStart w:id="0" w:name="_Table_1:_Baseline"/>
      <w:bookmarkEnd w:id="0"/>
      <w:r w:rsidRPr="00265153">
        <w:t xml:space="preserve">Table </w:t>
      </w:r>
      <w:r w:rsidR="00C25BB6">
        <w:t>E</w:t>
      </w:r>
      <w:r w:rsidRPr="00265153">
        <w:t>1</w:t>
      </w:r>
      <w:r>
        <w:t>: Baseline Patient Demographics and Characteristics</w:t>
      </w:r>
      <w:r w:rsidRPr="00265153">
        <w:t xml:space="preserve"> </w:t>
      </w:r>
    </w:p>
    <w:tbl>
      <w:tblPr>
        <w:tblW w:w="11245" w:type="dxa"/>
        <w:jc w:val="center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400"/>
        <w:gridCol w:w="4005"/>
        <w:gridCol w:w="1080"/>
        <w:gridCol w:w="1260"/>
        <w:gridCol w:w="990"/>
        <w:gridCol w:w="1260"/>
        <w:gridCol w:w="990"/>
        <w:gridCol w:w="1260"/>
      </w:tblGrid>
      <w:tr w:rsidR="003D7183" w:rsidRPr="002E3181" w14:paraId="450C7FC9" w14:textId="77777777" w:rsidTr="006A7F29">
        <w:trPr>
          <w:trHeight w:val="31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D39D0F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05" w:type="dxa"/>
            <w:tcBorders>
              <w:top w:val="single" w:sz="4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16F1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23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082E7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225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AA9D1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o Change in FS</w:t>
            </w:r>
          </w:p>
        </w:tc>
        <w:tc>
          <w:tcPr>
            <w:tcW w:w="225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17EDB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cline in FS</w:t>
            </w:r>
          </w:p>
        </w:tc>
      </w:tr>
      <w:tr w:rsidR="003D7183" w:rsidRPr="002E3181" w14:paraId="66AE7EC1" w14:textId="77777777" w:rsidTr="006A7F29">
        <w:trPr>
          <w:trHeight w:val="255"/>
          <w:jc w:val="center"/>
        </w:trPr>
        <w:tc>
          <w:tcPr>
            <w:tcW w:w="4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8F0EE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Patients </w:t>
            </w:r>
            <w:r w:rsidRPr="002E318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(%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3B4EF8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9,91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0514987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00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7E73D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,801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2E067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70.7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BB18DE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,11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B5A60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9.3)</w:t>
            </w:r>
          </w:p>
        </w:tc>
      </w:tr>
      <w:tr w:rsidR="003D7183" w:rsidRPr="002E3181" w14:paraId="3ADF801F" w14:textId="77777777" w:rsidTr="006A7F29">
        <w:trPr>
          <w:trHeight w:val="255"/>
          <w:jc w:val="center"/>
        </w:trPr>
        <w:tc>
          <w:tcPr>
            <w:tcW w:w="4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19EC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Age, </w:t>
            </w:r>
            <w:r w:rsidRPr="002E318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edian (IQR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460DB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4660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50.0-75.0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A3A43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9E68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47.0-72.0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D4F69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.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C59D7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57.0-79.0)</w:t>
            </w:r>
          </w:p>
        </w:tc>
      </w:tr>
      <w:tr w:rsidR="003D7183" w:rsidRPr="002E3181" w14:paraId="5085FB9D" w14:textId="77777777" w:rsidTr="006A7F29">
        <w:trPr>
          <w:trHeight w:val="255"/>
          <w:jc w:val="center"/>
        </w:trPr>
        <w:tc>
          <w:tcPr>
            <w:tcW w:w="4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42F83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ender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38E60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DCFC58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C9B474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1CA2FA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A52CAF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B00393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D7183" w:rsidRPr="002E3181" w14:paraId="5C47201F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28E60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CD8A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F9DF0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,899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AC6E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46.1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E113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,78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66D4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45.5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A122F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,111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8581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47.5%)</w:t>
            </w:r>
          </w:p>
        </w:tc>
      </w:tr>
      <w:tr w:rsidR="003D7183" w:rsidRPr="002E3181" w14:paraId="64B10382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A83BF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10A85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166A3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,99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F4C52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53.9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3D0E1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,99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51570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54.5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837703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,99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798A07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52.5%)</w:t>
            </w:r>
          </w:p>
        </w:tc>
      </w:tr>
      <w:tr w:rsidR="003D7183" w:rsidRPr="002E3181" w14:paraId="38EF6133" w14:textId="77777777" w:rsidTr="006A7F29">
        <w:trPr>
          <w:trHeight w:val="255"/>
          <w:jc w:val="center"/>
        </w:trPr>
        <w:tc>
          <w:tcPr>
            <w:tcW w:w="4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091AD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ac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198ED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4985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4E5B8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DB2D0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1AFC8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13372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D7183" w:rsidRPr="002E3181" w14:paraId="18CDC783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70B1A0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5B27A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it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0C49E4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3,189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7B9A1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80.5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D2BA9F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,80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4E38E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79.2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EAF420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,381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A45E9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83.6%)</w:t>
            </w:r>
          </w:p>
        </w:tc>
      </w:tr>
      <w:tr w:rsidR="003D7183" w:rsidRPr="002E3181" w14:paraId="0676113A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B9B5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365FF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lack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CB81B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,97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FE72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3.2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3D368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,83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2098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4.2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39A12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,14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A4FD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1.0%)</w:t>
            </w:r>
          </w:p>
        </w:tc>
      </w:tr>
      <w:tr w:rsidR="003D7183" w:rsidRPr="002E3181" w14:paraId="2355EDBC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A7F9CEF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B465E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panic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B50F53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48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19D1E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2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962A03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12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D69D8A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2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46698E9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5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05247F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0.9%)</w:t>
            </w:r>
          </w:p>
        </w:tc>
      </w:tr>
      <w:tr w:rsidR="003D7183" w:rsidRPr="002E3181" w14:paraId="47F00373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E17B8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0C03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ian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9E32E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25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D2B3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0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F85BE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A9CA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0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93360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4A8E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0%)</w:t>
            </w:r>
          </w:p>
        </w:tc>
      </w:tr>
      <w:tr w:rsidR="003D7183" w:rsidRPr="002E3181" w14:paraId="047C90D3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C13DB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68E90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merican Indian/Alaska Native/Australian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C15637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36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15423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8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6990CD7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835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8E9967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2.0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9FE3A7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ED5257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4%)</w:t>
            </w:r>
          </w:p>
        </w:tc>
      </w:tr>
      <w:tr w:rsidR="003D7183" w:rsidRPr="002E3181" w14:paraId="60321D8B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CB17D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1E32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4015F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90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567F7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2.3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2290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13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CB12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2.4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52D8A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0D11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2.1%)</w:t>
            </w:r>
          </w:p>
        </w:tc>
      </w:tr>
      <w:tr w:rsidR="003D7183" w:rsidRPr="002E3181" w14:paraId="205DB179" w14:textId="77777777" w:rsidTr="006A7F29">
        <w:trPr>
          <w:trHeight w:val="255"/>
          <w:jc w:val="center"/>
        </w:trPr>
        <w:tc>
          <w:tcPr>
            <w:tcW w:w="4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A4548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suranc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4CBD7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0DCEC2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C1AF5C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712FD2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444523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1D0BE2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D7183" w:rsidRPr="002E3181" w14:paraId="20F05185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E36AA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3EB1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aged Car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E378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,18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4368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1.0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C39F4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,69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7EA8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1.8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C3ECB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49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1A2D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9.2%)</w:t>
            </w:r>
          </w:p>
        </w:tc>
      </w:tr>
      <w:tr w:rsidR="003D7183" w:rsidRPr="002E3181" w14:paraId="2773B8C2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741F2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DAF73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car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64B356C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,38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4D69C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50.8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DF7605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,47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BF744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46.8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DCDF8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,91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77EAB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60.5%)</w:t>
            </w:r>
          </w:p>
        </w:tc>
      </w:tr>
      <w:tr w:rsidR="003D7183" w:rsidRPr="002E3181" w14:paraId="36CDF5E7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3BB4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358BF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f-Pay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070B4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,169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070A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8.7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E602D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94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C905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9.8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93177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229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B8B5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5.9%)</w:t>
            </w:r>
          </w:p>
        </w:tc>
      </w:tr>
      <w:tr w:rsidR="003D7183" w:rsidRPr="002E3181" w14:paraId="7EF4FDF2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5F829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210B3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B7C6DF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,481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5531F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3.6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6A286B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,06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9D755A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4.4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ABC76D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,41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0E704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1.6%)</w:t>
            </w:r>
          </w:p>
        </w:tc>
      </w:tr>
      <w:tr w:rsidR="003D7183" w:rsidRPr="002E3181" w14:paraId="65D0E968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F1DB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29B38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caid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96240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,73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AFFD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1.4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6166E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,24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7315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2.4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C6CA2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48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06C2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9.2%)</w:t>
            </w:r>
          </w:p>
        </w:tc>
      </w:tr>
      <w:tr w:rsidR="003D7183" w:rsidRPr="002E3181" w14:paraId="7AA12810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97163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3B46B8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tional Health Servic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14D06B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8C6EF7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0.7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89C84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D44D3D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0.8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A3FF18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7DFEB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0.3%)</w:t>
            </w:r>
          </w:p>
        </w:tc>
      </w:tr>
      <w:tr w:rsidR="003D7183" w:rsidRPr="002E3181" w14:paraId="168BD49E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AE48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CD18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vernmen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FD9E7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46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737E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2.7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9641A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58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20D97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2.8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03305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2268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2.3%)</w:t>
            </w:r>
          </w:p>
        </w:tc>
      </w:tr>
      <w:tr w:rsidR="003D7183" w:rsidRPr="002E3181" w14:paraId="23EE6080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D687C4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738EB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362EA2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42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A7F35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1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2E24A5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04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40ACF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2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37CC68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9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A97B5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0%)</w:t>
            </w:r>
          </w:p>
        </w:tc>
      </w:tr>
      <w:tr w:rsidR="003D7183" w:rsidRPr="002E3181" w14:paraId="20E8ACF7" w14:textId="77777777" w:rsidTr="006A7F29">
        <w:trPr>
          <w:trHeight w:val="255"/>
          <w:jc w:val="center"/>
        </w:trPr>
        <w:tc>
          <w:tcPr>
            <w:tcW w:w="4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8CD8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dmission Functional Status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1119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C1F54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A94B5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7D0A0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B611F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9915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D7183" w:rsidRPr="002E3181" w14:paraId="17A69912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403FB9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D9545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ependen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C84F63A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2,56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E6F57F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78.9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64EE97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,771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21EE7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73.8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C57237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,79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BB89E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91.3%)</w:t>
            </w:r>
          </w:p>
        </w:tc>
      </w:tr>
      <w:tr w:rsidR="003D7183" w:rsidRPr="002E3181" w14:paraId="237BFBEA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B10D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1147D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ially Dependen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BF54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,15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D4DA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5.5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7F31A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,83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60F9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8.3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06028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32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5ABC8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8.7%)</w:t>
            </w:r>
          </w:p>
        </w:tc>
      </w:tr>
      <w:tr w:rsidR="003D7183" w:rsidRPr="002E3181" w14:paraId="5813ADC5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7BF4D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C6C6B6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lly Dependen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60B744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19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6380A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5.5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4C1F92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19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64231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7.8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A41222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58933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0.0%)</w:t>
            </w:r>
          </w:p>
        </w:tc>
      </w:tr>
      <w:tr w:rsidR="003D7183" w:rsidRPr="002E3181" w14:paraId="1016E085" w14:textId="77777777" w:rsidTr="006A7F29">
        <w:trPr>
          <w:trHeight w:val="255"/>
          <w:jc w:val="center"/>
        </w:trPr>
        <w:tc>
          <w:tcPr>
            <w:tcW w:w="4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E38C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ischarge Functional Status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51ECF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BAFFB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B26A4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66885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4BBC4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41502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D7183" w:rsidRPr="002E3181" w14:paraId="060632B4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8B00C48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4D4084F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ependen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4FBCF5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,22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10B907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55.6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9719F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,22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CBB2B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78.7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948AE5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A160A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0.0%)</w:t>
            </w:r>
          </w:p>
        </w:tc>
      </w:tr>
      <w:tr w:rsidR="003D7183" w:rsidRPr="002E3181" w14:paraId="7B96B11F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3C7E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7EE2F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ially Dependen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96D0C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,43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9357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32.7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4AA04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,83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B0D2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6.2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3953E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,60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10E8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72.4%)</w:t>
            </w:r>
          </w:p>
        </w:tc>
      </w:tr>
      <w:tr w:rsidR="003D7183" w:rsidRPr="002E3181" w14:paraId="48753169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15E3ED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D5EA1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lly Dependen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816863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,25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8E927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1.7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963D78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,74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C0F4B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5.2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780AD0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,51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437F3D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7.6%)</w:t>
            </w:r>
          </w:p>
        </w:tc>
      </w:tr>
      <w:tr w:rsidR="003D7183" w:rsidRPr="002E3181" w14:paraId="24051B27" w14:textId="77777777" w:rsidTr="006A7F29">
        <w:trPr>
          <w:trHeight w:val="255"/>
          <w:jc w:val="center"/>
        </w:trPr>
        <w:tc>
          <w:tcPr>
            <w:tcW w:w="4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5525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unctional Status Severity*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50BE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77D0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37D82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2BE84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3A312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3D09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D7183" w:rsidRPr="002E3181" w14:paraId="28AB9193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EF5DCA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EDF82E" w14:textId="277F0D49" w:rsidR="003D7183" w:rsidRPr="002E3181" w:rsidRDefault="002E3181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3D7183"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 chang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B56E8D5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,801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2F1158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70.7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B907E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,801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7105D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00.0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F978D9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9DE6CA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0.0%)</w:t>
            </w:r>
          </w:p>
        </w:tc>
      </w:tr>
      <w:tr w:rsidR="003D7183" w:rsidRPr="002E3181" w14:paraId="55016EE9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C851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B01F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ependent --&gt; Partially Dependen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78AE4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,60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83A1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1.2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8BE72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F09A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0.0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16D30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,60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67C0A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72.4%)</w:t>
            </w:r>
          </w:p>
        </w:tc>
      </w:tr>
      <w:tr w:rsidR="003D7183" w:rsidRPr="002E3181" w14:paraId="22FAE279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08D45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4C6AC1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ially Dependent --&gt; Fully Dependen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C53884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32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15D62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2.6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C46FFA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08A84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0.0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2D940C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32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9576CA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8.7%)</w:t>
            </w:r>
          </w:p>
        </w:tc>
      </w:tr>
      <w:tr w:rsidR="003D7183" w:rsidRPr="002E3181" w14:paraId="44B4ABC9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F138D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DC8A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ependent --&gt; Fully Dependen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7DD53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191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2A28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5.5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0F12D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11BA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0.0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F6489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191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0A77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8.9%)</w:t>
            </w:r>
          </w:p>
        </w:tc>
      </w:tr>
      <w:tr w:rsidR="003D7183" w:rsidRPr="002E3181" w14:paraId="3BDC6617" w14:textId="77777777" w:rsidTr="006A7F29">
        <w:trPr>
          <w:trHeight w:val="255"/>
          <w:jc w:val="center"/>
        </w:trPr>
        <w:tc>
          <w:tcPr>
            <w:tcW w:w="4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2F230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dmit Code Status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5F715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98B5650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7B411B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07DA75D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8A6CAF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783D8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D7183" w:rsidRPr="002E3181" w14:paraId="415D62D8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54D3C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0B83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ll Cod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7B90C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1,64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2DB7F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93.9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B84AF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,68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DF67A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94.7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59C68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,95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E25D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91.9%)</w:t>
            </w:r>
          </w:p>
        </w:tc>
      </w:tr>
      <w:tr w:rsidR="003D7183" w:rsidRPr="002E3181" w14:paraId="5DF02517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6A5E0D8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AF994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NR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983EB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,779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A9D67A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4.5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95FFC7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551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82601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3.9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AC3FCC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22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01843D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5.9%)</w:t>
            </w:r>
          </w:p>
        </w:tc>
      </w:tr>
      <w:tr w:rsidR="003D7183" w:rsidRPr="002E3181" w14:paraId="780CE69E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BB8D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F4057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mited/Withholding Treatmen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40579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38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2D1D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1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82E1F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5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E240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0.9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8959B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0215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4%)</w:t>
            </w:r>
          </w:p>
        </w:tc>
      </w:tr>
      <w:tr w:rsidR="003D7183" w:rsidRPr="002E3181" w14:paraId="1DD80CBA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F8229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533FE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NR and Withholding Treatmen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C6C32D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1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3A7BC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0.6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AB4062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5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D1C73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0.5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D3899B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52BAE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0.8%)</w:t>
            </w:r>
          </w:p>
        </w:tc>
      </w:tr>
      <w:tr w:rsidR="003D7183" w:rsidRPr="002E3181" w14:paraId="54C43C3D" w14:textId="77777777" w:rsidTr="006A7F29">
        <w:trPr>
          <w:trHeight w:val="255"/>
          <w:jc w:val="center"/>
        </w:trPr>
        <w:tc>
          <w:tcPr>
            <w:tcW w:w="4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CFDE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Admission Year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4976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1FFA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94EFC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7DE8E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1D296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8BF0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D7183" w:rsidRPr="002E3181" w14:paraId="1B520518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47D6D1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08BD8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5CE22D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75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25DC04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2.9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A614E0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619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7B87E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2.9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D18868C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135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EE918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3.0%)</w:t>
            </w:r>
          </w:p>
        </w:tc>
      </w:tr>
      <w:tr w:rsidR="003D7183" w:rsidRPr="002E3181" w14:paraId="4585A678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A38C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0A93F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99AE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,90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8283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4.5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ADA50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,26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5E1DD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4.6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6BAF7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64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F943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4.3%)</w:t>
            </w:r>
          </w:p>
        </w:tc>
      </w:tr>
      <w:tr w:rsidR="003D7183" w:rsidRPr="002E3181" w14:paraId="7134A7B8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50350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0FAC9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5D865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881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F7446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6.1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089908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,70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E3B1C7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6.2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281263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17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56137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5.7%)</w:t>
            </w:r>
          </w:p>
        </w:tc>
      </w:tr>
      <w:tr w:rsidR="003D7183" w:rsidRPr="002E3181" w14:paraId="64BADF41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33D9A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EE4E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F84D2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15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75A8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7.0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80E8E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,74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35BEA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7.3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A037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41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2BAF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6.3%)</w:t>
            </w:r>
          </w:p>
        </w:tc>
      </w:tr>
      <w:tr w:rsidR="003D7183" w:rsidRPr="002E3181" w14:paraId="7518D555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13BEDD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8E26F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797CD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,83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B62269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8.3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52F0BD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139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EA26E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8.9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E428A4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69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F7F90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7.1%)</w:t>
            </w:r>
          </w:p>
        </w:tc>
      </w:tr>
      <w:tr w:rsidR="003D7183" w:rsidRPr="002E3181" w14:paraId="54CA4BD5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D17A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0A87F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CF9A3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,63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1B27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5.1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8474F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,05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497DD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5.3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2BDFE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,58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FA8C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4.7%)</w:t>
            </w:r>
          </w:p>
        </w:tc>
      </w:tr>
      <w:tr w:rsidR="003D7183" w:rsidRPr="002E3181" w14:paraId="55B0F27C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CC020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0774DC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EF361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,401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2FADAB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8.0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A4582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,50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D664DA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8.0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E7B7C5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,89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81B95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8.1%)</w:t>
            </w:r>
          </w:p>
        </w:tc>
      </w:tr>
      <w:tr w:rsidR="003D7183" w:rsidRPr="002E3181" w14:paraId="0FEDF526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366C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99637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473E2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,31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E53EA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1.8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6077E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,555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A1D67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1.3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6CDD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75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36747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3.0%)</w:t>
            </w:r>
          </w:p>
        </w:tc>
      </w:tr>
      <w:tr w:rsidR="003D7183" w:rsidRPr="002E3181" w14:paraId="56FB4AC4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6E26B1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32A18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6C7C68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,035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ED87F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6.2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869F18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,21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923FA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5.5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A18F2A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,81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FE046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7.9%)</w:t>
            </w:r>
          </w:p>
        </w:tc>
      </w:tr>
      <w:tr w:rsidR="003D7183" w:rsidRPr="002E3181" w14:paraId="5FA3974E" w14:textId="77777777" w:rsidTr="006A7F29">
        <w:trPr>
          <w:trHeight w:val="255"/>
          <w:jc w:val="center"/>
        </w:trPr>
        <w:tc>
          <w:tcPr>
            <w:tcW w:w="4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0244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dmission Disease System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BD6C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AC81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9EF38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B1648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280F3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9DE57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D7183" w:rsidRPr="002E3181" w14:paraId="43D0E54A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F0742A" w14:textId="77777777" w:rsidR="003D7183" w:rsidRPr="002E3181" w:rsidRDefault="003D7183" w:rsidP="006A7F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0A52728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urological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DBF05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,49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A00608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3.5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14453D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,92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B0F0F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0.8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189888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57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A075B8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9.9%)</w:t>
            </w:r>
          </w:p>
        </w:tc>
      </w:tr>
      <w:tr w:rsidR="003D7183" w:rsidRPr="002E3181" w14:paraId="18DDD5F5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932B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C0A8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diac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C8150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,23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98A3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2.5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93E7E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,43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F5D0A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4.4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1065F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,79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E5E2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7.8%)</w:t>
            </w:r>
          </w:p>
        </w:tc>
      </w:tr>
      <w:tr w:rsidR="003D7183" w:rsidRPr="002E3181" w14:paraId="75CA2856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65D3CD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7B110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lmonary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480950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,209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9A138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5.6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EB4D13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,25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F8AC7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5.5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FE2867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,959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60CDF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5.6%)</w:t>
            </w:r>
          </w:p>
        </w:tc>
      </w:tr>
      <w:tr w:rsidR="003D7183" w:rsidRPr="002E3181" w14:paraId="539AB72C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A608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5190A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strointestinal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E8F3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,04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9111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7.7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2612B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75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6B48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8.4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81C9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29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CE71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6.0%)</w:t>
            </w:r>
          </w:p>
        </w:tc>
      </w:tr>
      <w:tr w:rsidR="003D7183" w:rsidRPr="002E3181" w14:paraId="3163F43F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71EDF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C24A6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nal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AC79FA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38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D046A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2.6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2329463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541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73642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2.8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D5B28A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2F1C78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2.2%)</w:t>
            </w:r>
          </w:p>
        </w:tc>
      </w:tr>
      <w:tr w:rsidR="003D7183" w:rsidRPr="002E3181" w14:paraId="664DFC9B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DE7C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0D34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surgical Trauma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5D71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,76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9126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9.8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2CD3B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445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8410D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8.1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469CA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,31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B2A98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3.9%)</w:t>
            </w:r>
          </w:p>
        </w:tc>
      </w:tr>
      <w:tr w:rsidR="003D7183" w:rsidRPr="002E3181" w14:paraId="08A3791E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8E0BC0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99F35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xicology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1A3809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,519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E497C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6.6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9F4CFD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,92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595961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7.5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C6C56A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59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9051E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4.2%)</w:t>
            </w:r>
          </w:p>
        </w:tc>
      </w:tr>
      <w:tr w:rsidR="003D7183" w:rsidRPr="002E3181" w14:paraId="5FF4FC74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A381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662B5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scular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594DE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52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CF4B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2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427A8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095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22D7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2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67150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5F06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1%)</w:t>
            </w:r>
          </w:p>
        </w:tc>
      </w:tr>
      <w:tr w:rsidR="003D7183" w:rsidRPr="002E3181" w14:paraId="4E364E58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85E83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29C23F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ptic Infection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D0DBCEF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,73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15F2B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3.7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0C5049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,05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70CE2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3.1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A1422C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,68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747EE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4.9%)</w:t>
            </w:r>
          </w:p>
        </w:tc>
      </w:tr>
      <w:tr w:rsidR="003D7183" w:rsidRPr="002E3181" w14:paraId="2970DFD7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876AA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D126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docrine/Metabolic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8C20D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735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9607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6.0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7673C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,420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0621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7.0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082A5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315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0CFC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3.4%)</w:t>
            </w:r>
          </w:p>
        </w:tc>
      </w:tr>
      <w:tr w:rsidR="003D7183" w:rsidRPr="002E3181" w14:paraId="3BB6ED09" w14:textId="77777777" w:rsidTr="006A7F29">
        <w:trPr>
          <w:trHeight w:val="255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47F1F3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19F5F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matologic/Oncologic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FE7DF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269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3265A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0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71E4F3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D6903B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1.0%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C12BBF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3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B8202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0.8%)</w:t>
            </w:r>
          </w:p>
        </w:tc>
      </w:tr>
      <w:tr w:rsidR="003D7183" w:rsidRPr="002E3181" w14:paraId="0931C935" w14:textId="77777777" w:rsidTr="006A7F29">
        <w:trPr>
          <w:trHeight w:val="255"/>
          <w:jc w:val="center"/>
        </w:trPr>
        <w:tc>
          <w:tcPr>
            <w:tcW w:w="4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03CD2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PACHE III Scor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A3A3A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8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8995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21.7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E6E86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.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2EA10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20.4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A4A6C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.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5C63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22.6)</w:t>
            </w:r>
          </w:p>
        </w:tc>
      </w:tr>
      <w:tr w:rsidR="003D7183" w:rsidRPr="002E3181" w14:paraId="687A426B" w14:textId="77777777" w:rsidTr="006A7F29">
        <w:trPr>
          <w:trHeight w:val="255"/>
          <w:jc w:val="center"/>
        </w:trPr>
        <w:tc>
          <w:tcPr>
            <w:tcW w:w="4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00A396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PS Score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908735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4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9FF4AA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19.0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79F3B4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2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8700F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17.7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3D66B1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6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994F0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20.9)</w:t>
            </w:r>
          </w:p>
        </w:tc>
      </w:tr>
      <w:tr w:rsidR="003D7183" w:rsidRPr="002E3181" w14:paraId="22F6532A" w14:textId="77777777" w:rsidTr="006A7F29">
        <w:trPr>
          <w:trHeight w:val="255"/>
          <w:jc w:val="center"/>
        </w:trPr>
        <w:tc>
          <w:tcPr>
            <w:tcW w:w="4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2F28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ICU LOS, </w:t>
            </w:r>
            <w:r w:rsidRPr="002E318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edian (IQR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E7E28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A93F4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.1-3.6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AE629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C89BD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.0-2.9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CDF25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9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94CDB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1.6-5.9)</w:t>
            </w:r>
          </w:p>
        </w:tc>
      </w:tr>
      <w:tr w:rsidR="003D7183" w:rsidRPr="002E3181" w14:paraId="3079CCD9" w14:textId="77777777" w:rsidTr="006A7F29">
        <w:trPr>
          <w:trHeight w:val="255"/>
          <w:jc w:val="center"/>
        </w:trPr>
        <w:tc>
          <w:tcPr>
            <w:tcW w:w="4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E1316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Hospital LOS, </w:t>
            </w:r>
            <w:r w:rsidRPr="002E318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edian (IQR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031DACC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A3806E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3.1-10.4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82B7E9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D60D1C" w14:textId="77777777" w:rsidR="003D7183" w:rsidRPr="002E3181" w:rsidRDefault="003D7183" w:rsidP="006A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.7-8.2)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DC1E8AA" w14:textId="77777777" w:rsidR="003D7183" w:rsidRPr="002E3181" w:rsidRDefault="003D7183" w:rsidP="006A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1</w:t>
            </w:r>
          </w:p>
        </w:tc>
        <w:tc>
          <w:tcPr>
            <w:tcW w:w="12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077754" w14:textId="77777777" w:rsidR="003D7183" w:rsidRPr="002E3181" w:rsidRDefault="003D7183" w:rsidP="00231631">
            <w:pPr>
              <w:keepNext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5.2-15.8)</w:t>
            </w:r>
          </w:p>
        </w:tc>
      </w:tr>
    </w:tbl>
    <w:p w14:paraId="4BB479EC" w14:textId="5B070E4B" w:rsidR="003D7183" w:rsidRPr="00231631" w:rsidRDefault="003D7183" w:rsidP="00231631">
      <w:pPr>
        <w:pStyle w:val="Caption"/>
      </w:pPr>
      <w:r>
        <w:t xml:space="preserve">Table </w:t>
      </w:r>
      <w:r w:rsidR="00353307">
        <w:t>E</w:t>
      </w:r>
      <w:bookmarkStart w:id="1" w:name="_GoBack"/>
      <w:bookmarkEnd w:id="1"/>
      <w:r w:rsidR="000E6931">
        <w:fldChar w:fldCharType="begin"/>
      </w:r>
      <w:r w:rsidR="000E6931">
        <w:instrText xml:space="preserve"> SEQ Table \* ARABIC </w:instrText>
      </w:r>
      <w:r w:rsidR="000E6931">
        <w:fldChar w:fldCharType="separate"/>
      </w:r>
      <w:r>
        <w:rPr>
          <w:noProof/>
        </w:rPr>
        <w:t>1</w:t>
      </w:r>
      <w:r w:rsidR="000E6931">
        <w:rPr>
          <w:noProof/>
        </w:rPr>
        <w:fldChar w:fldCharType="end"/>
      </w:r>
      <w:r>
        <w:t>: Patient demographics and characteristics</w:t>
      </w:r>
      <w:r>
        <w:br/>
        <w:t>* comparing admission functional status versus hospital discharge functional status</w:t>
      </w:r>
      <w:r>
        <w:br/>
        <w:t>IQR = Interquartile Range, FS = Functional Status</w:t>
      </w:r>
    </w:p>
    <w:p w14:paraId="65B62B73" w14:textId="77777777" w:rsidR="003D7183" w:rsidRPr="001B2287" w:rsidRDefault="003D7183" w:rsidP="0029626F">
      <w:pPr>
        <w:rPr>
          <w:sz w:val="24"/>
          <w:szCs w:val="24"/>
        </w:rPr>
      </w:pPr>
    </w:p>
    <w:sectPr w:rsidR="003D7183" w:rsidRPr="001B2287" w:rsidSect="00B641A2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EA2E29" w14:textId="77777777" w:rsidR="000E6931" w:rsidRDefault="000E6931">
      <w:pPr>
        <w:spacing w:after="0" w:line="240" w:lineRule="auto"/>
      </w:pPr>
      <w:r>
        <w:separator/>
      </w:r>
    </w:p>
  </w:endnote>
  <w:endnote w:type="continuationSeparator" w:id="0">
    <w:p w14:paraId="2394AD9C" w14:textId="77777777" w:rsidR="000E6931" w:rsidRDefault="000E6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763926" w14:textId="77777777" w:rsidR="000E6931" w:rsidRDefault="000E6931">
      <w:pPr>
        <w:spacing w:after="0" w:line="240" w:lineRule="auto"/>
      </w:pPr>
      <w:r>
        <w:separator/>
      </w:r>
    </w:p>
  </w:footnote>
  <w:footnote w:type="continuationSeparator" w:id="0">
    <w:p w14:paraId="53997286" w14:textId="77777777" w:rsidR="000E6931" w:rsidRDefault="000E69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51532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A666414" w14:textId="77777777" w:rsidR="00144574" w:rsidRDefault="0065608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451A4E4C" w14:textId="77777777" w:rsidR="00144574" w:rsidRDefault="000E6931">
    <w:pPr>
      <w:pStyle w:val="Header"/>
    </w:pPr>
  </w:p>
  <w:p w14:paraId="1D3A9D57" w14:textId="77777777" w:rsidR="00144574" w:rsidRDefault="000E6931"/>
  <w:p w14:paraId="6CB2E360" w14:textId="77777777" w:rsidR="00144574" w:rsidRDefault="000E6931" w:rsidP="00CD7C7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E04BC"/>
    <w:multiLevelType w:val="multilevel"/>
    <w:tmpl w:val="802814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265813"/>
    <w:multiLevelType w:val="hybridMultilevel"/>
    <w:tmpl w:val="44C0F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684802"/>
    <w:multiLevelType w:val="hybridMultilevel"/>
    <w:tmpl w:val="7960E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1E1B5A"/>
    <w:multiLevelType w:val="hybridMultilevel"/>
    <w:tmpl w:val="04AA5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87836"/>
    <w:multiLevelType w:val="hybridMultilevel"/>
    <w:tmpl w:val="F006B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37C46"/>
    <w:multiLevelType w:val="hybridMultilevel"/>
    <w:tmpl w:val="9FCE31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F09F8"/>
    <w:multiLevelType w:val="hybridMultilevel"/>
    <w:tmpl w:val="48BCC1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2C1551"/>
    <w:multiLevelType w:val="hybridMultilevel"/>
    <w:tmpl w:val="4246EF94"/>
    <w:lvl w:ilvl="0" w:tplc="9E4AFDC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E4607E1"/>
    <w:multiLevelType w:val="multilevel"/>
    <w:tmpl w:val="E5E87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F65032"/>
    <w:multiLevelType w:val="hybridMultilevel"/>
    <w:tmpl w:val="BAF24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9D450C"/>
    <w:multiLevelType w:val="hybridMultilevel"/>
    <w:tmpl w:val="E5B03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8D3930"/>
    <w:multiLevelType w:val="hybridMultilevel"/>
    <w:tmpl w:val="466AA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1"/>
  </w:num>
  <w:num w:numId="4">
    <w:abstractNumId w:val="11"/>
  </w:num>
  <w:num w:numId="5">
    <w:abstractNumId w:val="4"/>
  </w:num>
  <w:num w:numId="6">
    <w:abstractNumId w:val="3"/>
  </w:num>
  <w:num w:numId="7">
    <w:abstractNumId w:val="9"/>
  </w:num>
  <w:num w:numId="8">
    <w:abstractNumId w:val="7"/>
  </w:num>
  <w:num w:numId="9">
    <w:abstractNumId w:val="2"/>
  </w:num>
  <w:num w:numId="10">
    <w:abstractNumId w:val="10"/>
  </w:num>
  <w:num w:numId="11">
    <w:abstractNumId w:val="6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LY0MzAwsLAwNTVX0lEKTi0uzszPAykwqQUA3TumB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3D7183"/>
    <w:rsid w:val="000E6931"/>
    <w:rsid w:val="001053A4"/>
    <w:rsid w:val="00114309"/>
    <w:rsid w:val="002E3181"/>
    <w:rsid w:val="002E6533"/>
    <w:rsid w:val="00353307"/>
    <w:rsid w:val="003D7183"/>
    <w:rsid w:val="00547632"/>
    <w:rsid w:val="00557B3E"/>
    <w:rsid w:val="00656087"/>
    <w:rsid w:val="00747786"/>
    <w:rsid w:val="008A2E67"/>
    <w:rsid w:val="008B6587"/>
    <w:rsid w:val="009278BB"/>
    <w:rsid w:val="009F0AE0"/>
    <w:rsid w:val="00A512EC"/>
    <w:rsid w:val="00C25BB6"/>
    <w:rsid w:val="00E77CE9"/>
    <w:rsid w:val="00E92AA2"/>
    <w:rsid w:val="00EA2416"/>
    <w:rsid w:val="00F64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272E9"/>
  <w15:chartTrackingRefBased/>
  <w15:docId w15:val="{E0032A59-FEB1-4860-B78F-2A87BE7FE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D7183"/>
  </w:style>
  <w:style w:type="paragraph" w:styleId="Heading1">
    <w:name w:val="heading 1"/>
    <w:basedOn w:val="Normal"/>
    <w:next w:val="Normal"/>
    <w:link w:val="Heading1Char"/>
    <w:uiPriority w:val="9"/>
    <w:qFormat/>
    <w:rsid w:val="003D7183"/>
    <w:pPr>
      <w:spacing w:after="0" w:line="480" w:lineRule="auto"/>
      <w:outlineLvl w:val="0"/>
    </w:pPr>
    <w:rPr>
      <w:rFonts w:ascii="Times New Roman" w:hAnsi="Times New Roman"/>
      <w:b/>
      <w:sz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D7183"/>
    <w:pPr>
      <w:spacing w:before="120" w:after="0" w:line="480" w:lineRule="auto"/>
      <w:outlineLvl w:val="1"/>
    </w:pPr>
    <w:rPr>
      <w:rFonts w:ascii="Times New Roman" w:hAnsi="Times New Roman" w:cs="Times New Roman"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7183"/>
    <w:pPr>
      <w:keepNext/>
      <w:keepLines/>
      <w:spacing w:before="40" w:after="0" w:line="48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7183"/>
    <w:rPr>
      <w:rFonts w:ascii="Times New Roman" w:hAnsi="Times New Roman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D7183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D718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3D7183"/>
  </w:style>
  <w:style w:type="paragraph" w:styleId="NoSpacing">
    <w:name w:val="No Spacing"/>
    <w:link w:val="NoSpacingChar"/>
    <w:uiPriority w:val="1"/>
    <w:qFormat/>
    <w:rsid w:val="003D7183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3D7183"/>
    <w:pPr>
      <w:spacing w:after="0" w:line="480" w:lineRule="auto"/>
      <w:jc w:val="center"/>
    </w:pPr>
    <w:rPr>
      <w:rFonts w:ascii="Calibri" w:hAnsi="Calibri" w:cs="Calibri"/>
      <w:noProof/>
    </w:rPr>
  </w:style>
  <w:style w:type="character" w:customStyle="1" w:styleId="NoSpacingChar">
    <w:name w:val="No Spacing Char"/>
    <w:basedOn w:val="DefaultParagraphFont"/>
    <w:link w:val="NoSpacing"/>
    <w:uiPriority w:val="1"/>
    <w:rsid w:val="003D7183"/>
  </w:style>
  <w:style w:type="character" w:customStyle="1" w:styleId="EndNoteBibliographyTitleChar">
    <w:name w:val="EndNote Bibliography Title Char"/>
    <w:basedOn w:val="NoSpacingChar"/>
    <w:link w:val="EndNoteBibliographyTitle"/>
    <w:rsid w:val="003D718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3D7183"/>
    <w:pPr>
      <w:spacing w:after="0" w:line="48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NoSpacingChar"/>
    <w:link w:val="EndNoteBibliography"/>
    <w:rsid w:val="003D7183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3D7183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3D718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3D718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D71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7183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718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71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7183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183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D718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7183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3D718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D7183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3D7183"/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3D7183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D71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D7183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3D718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D7183"/>
  </w:style>
  <w:style w:type="paragraph" w:customStyle="1" w:styleId="Style1">
    <w:name w:val="Style1"/>
    <w:basedOn w:val="Normal"/>
    <w:link w:val="Style1Char"/>
    <w:qFormat/>
    <w:rsid w:val="003D7183"/>
    <w:pPr>
      <w:spacing w:after="0" w:line="480" w:lineRule="auto"/>
      <w:ind w:firstLine="720"/>
    </w:pPr>
    <w:rPr>
      <w:rFonts w:ascii="Times New Roman" w:hAnsi="Times New Roman" w:cs="Times New Roman"/>
      <w:sz w:val="24"/>
    </w:rPr>
  </w:style>
  <w:style w:type="character" w:customStyle="1" w:styleId="Style1Char">
    <w:name w:val="Style1 Char"/>
    <w:basedOn w:val="DefaultParagraphFont"/>
    <w:link w:val="Style1"/>
    <w:rsid w:val="003D7183"/>
    <w:rPr>
      <w:rFonts w:ascii="Times New Roman" w:hAnsi="Times New Roman" w:cs="Times New Roman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718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D718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D718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D71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63</Words>
  <Characters>321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Table 1: Baseline Patient Demographics and Characteristics </vt:lpstr>
    </vt:vector>
  </TitlesOfParts>
  <Company/>
  <LinksUpToDate>false</LinksUpToDate>
  <CharactersWithSpaces>3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Ingraham</dc:creator>
  <cp:keywords/>
  <dc:description/>
  <cp:lastModifiedBy>Nick Ingraham</cp:lastModifiedBy>
  <cp:revision>6</cp:revision>
  <dcterms:created xsi:type="dcterms:W3CDTF">2020-02-13T16:20:00Z</dcterms:created>
  <dcterms:modified xsi:type="dcterms:W3CDTF">2020-02-15T22:19:00Z</dcterms:modified>
</cp:coreProperties>
</file>